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3B028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AFCAEC1" w:rsidR="0082223F" w:rsidRDefault="0082223F" w:rsidP="0082223F">
      <w:pPr>
        <w:pStyle w:val="Title"/>
      </w:pPr>
      <w:r>
        <w:t xml:space="preserve">Section </w:t>
      </w:r>
      <w:r w:rsidR="002F26CD">
        <w:t>2</w:t>
      </w:r>
      <w:r>
        <w:t xml:space="preserve">: Week </w:t>
      </w:r>
      <w:r w:rsidR="002F26CD">
        <w:t>5</w:t>
      </w:r>
      <w:r>
        <w:t xml:space="preserve">: </w:t>
      </w:r>
      <w:r w:rsidR="002F26CD">
        <w:t>Interpreting Resul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3FAC479F" w:rsidR="00CB25E9" w:rsidRDefault="00D0165E" w:rsidP="0082223F">
      <w:pPr>
        <w:jc w:val="center"/>
      </w:pPr>
      <w:r>
        <w:t>August 2</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E41F088" w:rsidR="0082223F" w:rsidRDefault="002F26CD" w:rsidP="005B7079">
      <w:pPr>
        <w:pStyle w:val="Heading1"/>
      </w:pPr>
      <w:r>
        <w:lastRenderedPageBreak/>
        <w:t>Interpreting Results</w:t>
      </w:r>
    </w:p>
    <w:p w14:paraId="2BD9D883" w14:textId="39E386E4" w:rsidR="00967BBA" w:rsidRDefault="007F54AB" w:rsidP="00124D1B">
      <w:r>
        <w:tab/>
      </w:r>
      <w:r>
        <w:t>NCU-Cares (NCU-C) is a politically neutral non-profit that seeks to improve the work through targeted lobbying efforts.  The death of George Floyd has risen the debate of police violence and reform to the national stage</w:t>
      </w:r>
      <w:sdt>
        <w:sdtPr>
          <w:id w:val="1132445143"/>
          <w:citation/>
        </w:sdt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Content>
          <w:r>
            <w:fldChar w:fldCharType="begin"/>
          </w:r>
          <w:r>
            <w:instrText xml:space="preserve"> CITATION McC20 \l 1033 </w:instrText>
          </w:r>
          <w:r>
            <w:fldChar w:fldCharType="separate"/>
          </w:r>
          <w:r>
            <w:rPr>
              <w:noProof/>
            </w:rPr>
            <w:t xml:space="preserve"> (McCaskill, 2020)</w:t>
          </w:r>
          <w:r>
            <w:fldChar w:fldCharType="end"/>
          </w:r>
        </w:sdtContent>
      </w:sdt>
      <w:r>
        <w:t>.</w:t>
      </w:r>
      <w:r>
        <w:t xml:space="preserve">  </w:t>
      </w:r>
      <w:r w:rsidR="00124D1B">
        <w:t>After collecting and assessing information from the Washington Post, the organization needs to frame those results into actionable recommendations and enumerate any limitations.  Limitations always exist in research due to insufficient time and resources to consider all aspects of a problem</w:t>
      </w:r>
      <w:sdt>
        <w:sdtPr>
          <w:id w:val="1663662250"/>
          <w:citation/>
        </w:sdtPr>
        <w:sdtContent>
          <w:r w:rsidR="00124D1B">
            <w:fldChar w:fldCharType="begin"/>
          </w:r>
          <w:r w:rsidR="00124D1B">
            <w:instrText xml:space="preserve"> CITATION Gar12 \l 1033 </w:instrText>
          </w:r>
          <w:r w:rsidR="00124D1B">
            <w:fldChar w:fldCharType="separate"/>
          </w:r>
          <w:r w:rsidR="00124D1B">
            <w:rPr>
              <w:noProof/>
            </w:rPr>
            <w:t xml:space="preserve"> (García-Pérez, 2012)</w:t>
          </w:r>
          <w:r w:rsidR="00124D1B">
            <w:fldChar w:fldCharType="end"/>
          </w:r>
        </w:sdtContent>
      </w:sdt>
      <w:r w:rsidR="00124D1B">
        <w:t>.  Through clarification of these issues</w:t>
      </w:r>
      <w:r w:rsidR="00B30D3D">
        <w:t>,</w:t>
      </w:r>
      <w:r w:rsidR="00124D1B">
        <w:t xml:space="preserve"> researchers can reduce the impression of being bias or misleading</w:t>
      </w:r>
      <w:r w:rsidR="003279C6">
        <w:t xml:space="preserve"> and </w:t>
      </w:r>
      <w:r w:rsidR="00B30D3D">
        <w:t>guide</w:t>
      </w:r>
      <w:r w:rsidR="003279C6">
        <w:t xml:space="preserve"> further conversations.</w:t>
      </w:r>
    </w:p>
    <w:p w14:paraId="37A945DC" w14:textId="04022383" w:rsidR="00967BBA" w:rsidRDefault="00B30D3D" w:rsidP="00B30D3D">
      <w:pPr>
        <w:pStyle w:val="Heading1"/>
      </w:pPr>
      <w:r>
        <w:t xml:space="preserve">What is the central </w:t>
      </w:r>
      <w:proofErr w:type="gramStart"/>
      <w:r>
        <w:t>observation</w:t>
      </w:r>
      <w:proofErr w:type="gramEnd"/>
    </w:p>
    <w:p w14:paraId="33219727" w14:textId="55A2DC4C" w:rsidR="00B30D3D" w:rsidRPr="00B30D3D" w:rsidRDefault="00B30D3D" w:rsidP="00B30D3D">
      <w:r>
        <w:tab/>
      </w:r>
      <w:bookmarkStart w:id="0" w:name="_GoBack"/>
      <w:r>
        <w:t xml:space="preserve">Before getting into the </w:t>
      </w:r>
      <w:bookmarkEnd w:id="0"/>
    </w:p>
    <w:sectPr w:rsidR="00B30D3D" w:rsidRPr="00B30D3D"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44FEB1" w14:textId="77777777" w:rsidR="003B028C" w:rsidRDefault="003B028C" w:rsidP="0082223F">
      <w:pPr>
        <w:spacing w:line="240" w:lineRule="auto"/>
      </w:pPr>
      <w:r>
        <w:separator/>
      </w:r>
    </w:p>
  </w:endnote>
  <w:endnote w:type="continuationSeparator" w:id="0">
    <w:p w14:paraId="4A24E2E6" w14:textId="77777777" w:rsidR="003B028C" w:rsidRDefault="003B028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E9C06" w14:textId="77777777" w:rsidR="003B028C" w:rsidRDefault="003B028C" w:rsidP="0082223F">
      <w:pPr>
        <w:spacing w:line="240" w:lineRule="auto"/>
      </w:pPr>
      <w:r>
        <w:separator/>
      </w:r>
    </w:p>
  </w:footnote>
  <w:footnote w:type="continuationSeparator" w:id="0">
    <w:p w14:paraId="6178D623" w14:textId="77777777" w:rsidR="003B028C" w:rsidRDefault="003B028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124D1B"/>
    <w:rsid w:val="00183597"/>
    <w:rsid w:val="001B27C4"/>
    <w:rsid w:val="002806B7"/>
    <w:rsid w:val="002F26CD"/>
    <w:rsid w:val="003279C6"/>
    <w:rsid w:val="003B028C"/>
    <w:rsid w:val="003F4714"/>
    <w:rsid w:val="00401D65"/>
    <w:rsid w:val="004223E8"/>
    <w:rsid w:val="00424108"/>
    <w:rsid w:val="004A784B"/>
    <w:rsid w:val="005B7079"/>
    <w:rsid w:val="006D793E"/>
    <w:rsid w:val="0073677D"/>
    <w:rsid w:val="007F54AB"/>
    <w:rsid w:val="0082223F"/>
    <w:rsid w:val="00877007"/>
    <w:rsid w:val="008B5129"/>
    <w:rsid w:val="00967BBA"/>
    <w:rsid w:val="009A757D"/>
    <w:rsid w:val="00B13ADF"/>
    <w:rsid w:val="00B30D3D"/>
    <w:rsid w:val="00B83595"/>
    <w:rsid w:val="00C54DC8"/>
    <w:rsid w:val="00C73692"/>
    <w:rsid w:val="00C93BB7"/>
    <w:rsid w:val="00CB25E9"/>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3189543">
      <w:bodyDiv w:val="1"/>
      <w:marLeft w:val="0"/>
      <w:marRight w:val="0"/>
      <w:marTop w:val="0"/>
      <w:marBottom w:val="0"/>
      <w:divBdr>
        <w:top w:val="none" w:sz="0" w:space="0" w:color="auto"/>
        <w:left w:val="none" w:sz="0" w:space="0" w:color="auto"/>
        <w:bottom w:val="none" w:sz="0" w:space="0" w:color="auto"/>
        <w:right w:val="none" w:sz="0" w:space="0" w:color="auto"/>
      </w:divBdr>
    </w:div>
    <w:div w:id="2023312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Gar12</b:Tag>
    <b:SourceType>JournalArticle</b:SourceType>
    <b:Guid>{6C7B8E4C-69A2-4460-9A3C-EA0354836199}</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3</b:RefOrder>
  </b:Source>
</b:Sources>
</file>

<file path=customXml/itemProps1.xml><?xml version="1.0" encoding="utf-8"?>
<ds:datastoreItem xmlns:ds="http://schemas.openxmlformats.org/officeDocument/2006/customXml" ds:itemID="{E7F3768E-81CE-4C3D-9844-C55FBD0B93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0</TotalTime>
  <Pages>2</Pages>
  <Words>174</Words>
  <Characters>99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0</cp:revision>
  <dcterms:created xsi:type="dcterms:W3CDTF">2019-05-19T17:38:00Z</dcterms:created>
  <dcterms:modified xsi:type="dcterms:W3CDTF">2020-08-30T16:15:00Z</dcterms:modified>
</cp:coreProperties>
</file>